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Create a proposal in document or presentation form that “sells” the concept of CI/CD to non-technical decision-makers in the UdaPeopl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tak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73B991B2" w:rsidR="00F417CF" w:rsidRDefault="00F417CF" w:rsidP="00567156">
      <w:r>
        <w:t>Screenshot2</w:t>
      </w:r>
    </w:p>
    <w:p w14:paraId="311751DA" w14:textId="66ABD928" w:rsidR="00FD4C76" w:rsidRDefault="00FD4C76" w:rsidP="00567156"/>
    <w:p w14:paraId="69B6BFE0" w14:textId="22EBE73E" w:rsidR="00FD4C76" w:rsidRDefault="00FD4C76" w:rsidP="00567156"/>
    <w:p w14:paraId="4F12FA75" w14:textId="33F9C1B6" w:rsidR="00FD4C76" w:rsidRDefault="00FD4C76" w:rsidP="00567156">
      <w:r>
        <w:rPr>
          <w:noProof/>
        </w:rPr>
        <w:drawing>
          <wp:inline distT="0" distB="0" distL="0" distR="0" wp14:anchorId="6E0B84B9" wp14:editId="49C8B5F8">
            <wp:extent cx="5943600" cy="2239010"/>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9010"/>
                    </a:xfrm>
                    <a:prstGeom prst="rect">
                      <a:avLst/>
                    </a:prstGeom>
                  </pic:spPr>
                </pic:pic>
              </a:graphicData>
            </a:graphic>
          </wp:inline>
        </w:drawing>
      </w:r>
    </w:p>
    <w:p w14:paraId="0F893C0F" w14:textId="10A2E7D5" w:rsidR="00FD4C76" w:rsidRDefault="00FD4C76" w:rsidP="00567156">
      <w:r>
        <w:rPr>
          <w:noProof/>
        </w:rPr>
        <w:lastRenderedPageBreak/>
        <w:drawing>
          <wp:inline distT="0" distB="0" distL="0" distR="0" wp14:anchorId="341328F1" wp14:editId="3DA22645">
            <wp:extent cx="5943600" cy="45789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78985"/>
                    </a:xfrm>
                    <a:prstGeom prst="rect">
                      <a:avLst/>
                    </a:prstGeom>
                  </pic:spPr>
                </pic:pic>
              </a:graphicData>
            </a:graphic>
          </wp:inline>
        </w:drawing>
      </w:r>
    </w:p>
    <w:p w14:paraId="54A483C9" w14:textId="5629E7E0" w:rsidR="00FD4C76" w:rsidRDefault="00FD4C76" w:rsidP="00567156">
      <w:r>
        <w:t>SCREENSHOT3</w:t>
      </w:r>
    </w:p>
    <w:p w14:paraId="0C5693D6" w14:textId="70723A27" w:rsidR="00CC3DB1" w:rsidRDefault="00CC3DB1" w:rsidP="00567156"/>
    <w:p w14:paraId="692DD9F5" w14:textId="077979D2" w:rsidR="00CC3DB1" w:rsidRDefault="00F22DAB" w:rsidP="00567156">
      <w:r>
        <w:rPr>
          <w:noProof/>
        </w:rPr>
        <w:drawing>
          <wp:inline distT="0" distB="0" distL="0" distR="0" wp14:anchorId="53758203" wp14:editId="507083B4">
            <wp:extent cx="5943600" cy="24860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6025"/>
                    </a:xfrm>
                    <a:prstGeom prst="rect">
                      <a:avLst/>
                    </a:prstGeom>
                  </pic:spPr>
                </pic:pic>
              </a:graphicData>
            </a:graphic>
          </wp:inline>
        </w:drawing>
      </w:r>
    </w:p>
    <w:p w14:paraId="5A431034" w14:textId="49B0A0B6" w:rsidR="00F22DAB" w:rsidRDefault="00FD4C76" w:rsidP="00567156">
      <w:r>
        <w:t xml:space="preserve"> </w:t>
      </w:r>
      <w:r w:rsidR="001723A4">
        <w:t>After correction</w:t>
      </w:r>
    </w:p>
    <w:p w14:paraId="1812364B" w14:textId="0DB99C5D" w:rsidR="00265D23" w:rsidRDefault="00265D23" w:rsidP="00567156"/>
    <w:p w14:paraId="24B04958" w14:textId="7BC35E17" w:rsidR="00265D23" w:rsidRDefault="00265D23" w:rsidP="00567156">
      <w:r>
        <w:rPr>
          <w:noProof/>
        </w:rPr>
        <w:drawing>
          <wp:inline distT="0" distB="0" distL="0" distR="0" wp14:anchorId="7B91B6D4" wp14:editId="2339CEE8">
            <wp:extent cx="5943600" cy="20847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4705"/>
                    </a:xfrm>
                    <a:prstGeom prst="rect">
                      <a:avLst/>
                    </a:prstGeom>
                  </pic:spPr>
                </pic:pic>
              </a:graphicData>
            </a:graphic>
          </wp:inline>
        </w:drawing>
      </w:r>
    </w:p>
    <w:p w14:paraId="10FD80F5" w14:textId="68BB8E93" w:rsidR="00265D23" w:rsidRDefault="00265D23" w:rsidP="00567156">
      <w:r>
        <w:t>Adding circleci to slack workspace</w:t>
      </w:r>
    </w:p>
    <w:p w14:paraId="7E599C07" w14:textId="4EC3B7B2" w:rsidR="00265D23" w:rsidRDefault="00265D23" w:rsidP="00567156"/>
    <w:p w14:paraId="456B0AF2" w14:textId="7D4DED20" w:rsidR="00265D23" w:rsidRDefault="00265D23" w:rsidP="00567156">
      <w:r>
        <w:rPr>
          <w:noProof/>
        </w:rPr>
        <w:drawing>
          <wp:inline distT="0" distB="0" distL="0" distR="0" wp14:anchorId="4ED50A65" wp14:editId="689A2A19">
            <wp:extent cx="5943600" cy="2943860"/>
            <wp:effectExtent l="0" t="0" r="0"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3860"/>
                    </a:xfrm>
                    <a:prstGeom prst="rect">
                      <a:avLst/>
                    </a:prstGeom>
                  </pic:spPr>
                </pic:pic>
              </a:graphicData>
            </a:graphic>
          </wp:inline>
        </w:drawing>
      </w:r>
    </w:p>
    <w:p w14:paraId="318EF05E" w14:textId="2E7735C8" w:rsidR="00265D23" w:rsidRDefault="00265D23" w:rsidP="00567156">
      <w:r>
        <w:t>Setting the channel</w:t>
      </w:r>
    </w:p>
    <w:p w14:paraId="2E570782" w14:textId="5BC7D580" w:rsidR="0035569E" w:rsidRDefault="0035569E" w:rsidP="00567156"/>
    <w:p w14:paraId="1C567016" w14:textId="6CE74E6B" w:rsidR="0035569E" w:rsidRDefault="0035569E" w:rsidP="00567156">
      <w:r>
        <w:rPr>
          <w:noProof/>
        </w:rPr>
        <w:lastRenderedPageBreak/>
        <w:drawing>
          <wp:inline distT="0" distB="0" distL="0" distR="0" wp14:anchorId="4557225D" wp14:editId="3023EA7B">
            <wp:extent cx="5943600" cy="2395855"/>
            <wp:effectExtent l="0" t="0" r="0"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95855"/>
                    </a:xfrm>
                    <a:prstGeom prst="rect">
                      <a:avLst/>
                    </a:prstGeom>
                  </pic:spPr>
                </pic:pic>
              </a:graphicData>
            </a:graphic>
          </wp:inline>
        </w:drawing>
      </w:r>
    </w:p>
    <w:p w14:paraId="00B858A2" w14:textId="7CBB7252" w:rsidR="0035569E" w:rsidRDefault="0035569E" w:rsidP="00567156">
      <w:r>
        <w:t>Setting up slack in circleci</w:t>
      </w:r>
    </w:p>
    <w:p w14:paraId="3E1DAE86" w14:textId="77777777" w:rsidR="00DA337A" w:rsidRDefault="00DA337A" w:rsidP="00567156"/>
    <w:p w14:paraId="2CA98018" w14:textId="77777777" w:rsidR="00265D23" w:rsidRDefault="00265D23" w:rsidP="00567156"/>
    <w:p w14:paraId="1751EC44" w14:textId="472C88A8" w:rsidR="00F22DAB" w:rsidRDefault="00DA337A" w:rsidP="00567156">
      <w:r>
        <w:rPr>
          <w:noProof/>
        </w:rPr>
        <w:drawing>
          <wp:inline distT="0" distB="0" distL="0" distR="0" wp14:anchorId="12836090" wp14:editId="609CDC47">
            <wp:extent cx="5943600" cy="268859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88590"/>
                    </a:xfrm>
                    <a:prstGeom prst="rect">
                      <a:avLst/>
                    </a:prstGeom>
                  </pic:spPr>
                </pic:pic>
              </a:graphicData>
            </a:graphic>
          </wp:inline>
        </w:drawing>
      </w:r>
    </w:p>
    <w:p w14:paraId="360FFECA" w14:textId="05435573" w:rsidR="00F22DAB" w:rsidRDefault="00DA337A" w:rsidP="00567156">
      <w:r>
        <w:rPr>
          <w:noProof/>
        </w:rPr>
        <w:lastRenderedPageBreak/>
        <w:drawing>
          <wp:inline distT="0" distB="0" distL="0" distR="0" wp14:anchorId="23172C2C" wp14:editId="536FDB77">
            <wp:extent cx="5943600" cy="283908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9085"/>
                    </a:xfrm>
                    <a:prstGeom prst="rect">
                      <a:avLst/>
                    </a:prstGeom>
                  </pic:spPr>
                </pic:pic>
              </a:graphicData>
            </a:graphic>
          </wp:inline>
        </w:drawing>
      </w:r>
    </w:p>
    <w:p w14:paraId="0331E1DE" w14:textId="577CF306" w:rsidR="00DA337A" w:rsidRDefault="00DA337A" w:rsidP="00567156">
      <w:r>
        <w:t>Failure message sent to slack with a failed built</w:t>
      </w:r>
    </w:p>
    <w:p w14:paraId="6F84248A" w14:textId="5FCBFF7B" w:rsidR="00DA337A" w:rsidRDefault="00DA337A" w:rsidP="00567156">
      <w:r>
        <w:rPr>
          <w:noProof/>
        </w:rPr>
        <w:lastRenderedPageBreak/>
        <w:drawing>
          <wp:inline distT="0" distB="0" distL="0" distR="0" wp14:anchorId="589C8450" wp14:editId="4D375BDD">
            <wp:extent cx="4625340" cy="5181600"/>
            <wp:effectExtent l="0" t="0" r="381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340" cy="5181600"/>
                    </a:xfrm>
                    <a:prstGeom prst="rect">
                      <a:avLst/>
                    </a:prstGeom>
                    <a:noFill/>
                    <a:ln>
                      <a:noFill/>
                    </a:ln>
                  </pic:spPr>
                </pic:pic>
              </a:graphicData>
            </a:graphic>
          </wp:inline>
        </w:drawing>
      </w:r>
    </w:p>
    <w:p w14:paraId="3014F57D" w14:textId="183EAEEE" w:rsidR="00DA337A" w:rsidRDefault="00DA337A" w:rsidP="00567156">
      <w:r>
        <w:t>SMS sent by Twilio</w:t>
      </w:r>
    </w:p>
    <w:p w14:paraId="0EA61E6C" w14:textId="4BC36F75" w:rsidR="00DA337A" w:rsidRDefault="00DA337A" w:rsidP="00567156">
      <w:r>
        <w:t>[SCREENSHOT4]</w:t>
      </w:r>
      <w:r w:rsidR="00380411">
        <w:t xml:space="preserve"> : see the above set up screenshots and the final error messages sent to the channel and the SMS. </w:t>
      </w:r>
    </w:p>
    <w:p w14:paraId="536434DD" w14:textId="42A48276" w:rsidR="004F4964" w:rsidRDefault="004F4964" w:rsidP="00567156"/>
    <w:p w14:paraId="3C2DC016" w14:textId="0535BB69" w:rsidR="006C3B93" w:rsidRDefault="006C3B93" w:rsidP="00567156">
      <w:r>
        <w:t xml:space="preserve">Region: </w:t>
      </w:r>
      <w:r>
        <w:rPr>
          <w:rFonts w:ascii="Arial" w:hAnsi="Arial" w:cs="Arial"/>
          <w:color w:val="444444"/>
          <w:sz w:val="20"/>
          <w:szCs w:val="20"/>
          <w:shd w:val="clear" w:color="auto" w:fill="FFFFFF"/>
        </w:rPr>
        <w:t>us-east-2</w:t>
      </w:r>
    </w:p>
    <w:p w14:paraId="11C479D6" w14:textId="3B262DDE" w:rsidR="004F4964" w:rsidRDefault="004F4964" w:rsidP="00567156">
      <w:r>
        <w:t>IAM</w:t>
      </w:r>
    </w:p>
    <w:p w14:paraId="6A6D82A3" w14:textId="2495C2BF" w:rsidR="004F4964" w:rsidRDefault="004F4964" w:rsidP="00567156">
      <w:r>
        <w:t>Name: udacity_admin</w:t>
      </w:r>
    </w:p>
    <w:p w14:paraId="205CD4BB" w14:textId="230166B7" w:rsidR="004F4964" w:rsidRDefault="004F4964" w:rsidP="00567156">
      <w:r w:rsidRPr="004F4964">
        <w:rPr>
          <w:lang w:val="fr-FR"/>
        </w:rPr>
        <w:t xml:space="preserve">Console signIn: </w:t>
      </w:r>
      <w:r w:rsidRPr="004F4964">
        <w:rPr>
          <w:rFonts w:ascii="Arial" w:hAnsi="Arial" w:cs="Arial"/>
          <w:color w:val="444444"/>
          <w:sz w:val="21"/>
          <w:szCs w:val="21"/>
          <w:shd w:val="clear" w:color="auto" w:fill="F7FDF7"/>
          <w:lang w:val="fr-FR"/>
        </w:rPr>
        <w:t> </w:t>
      </w:r>
      <w:hyperlink r:id="rId18" w:tgtFrame="_blank" w:history="1">
        <w:r w:rsidRPr="004F4964">
          <w:rPr>
            <w:rStyle w:val="Lienhypertexte"/>
            <w:rFonts w:ascii="Arial" w:hAnsi="Arial" w:cs="Arial"/>
            <w:color w:val="1166BB"/>
            <w:sz w:val="21"/>
            <w:szCs w:val="21"/>
            <w:u w:val="none"/>
            <w:shd w:val="clear" w:color="auto" w:fill="F7FDF7"/>
            <w:lang w:val="fr-FR"/>
          </w:rPr>
          <w:t>https://662013528150.signin.aws.amazon.com/console</w:t>
        </w:r>
      </w:hyperlink>
    </w:p>
    <w:p w14:paraId="07CE3587" w14:textId="02F5AAED" w:rsidR="004F4964" w:rsidRDefault="00C572B6" w:rsidP="00567156">
      <w:pPr>
        <w:rPr>
          <w:rFonts w:ascii="Arial" w:hAnsi="Arial" w:cs="Arial"/>
          <w:color w:val="444444"/>
          <w:sz w:val="21"/>
          <w:szCs w:val="21"/>
          <w:shd w:val="clear" w:color="auto" w:fill="F0F9FF"/>
        </w:rPr>
      </w:pPr>
      <w:r>
        <w:rPr>
          <w:lang w:val="fr-FR"/>
        </w:rPr>
        <w:t xml:space="preserve">ID : </w:t>
      </w:r>
      <w:r>
        <w:rPr>
          <w:rFonts w:ascii="Arial" w:hAnsi="Arial" w:cs="Arial"/>
          <w:color w:val="444444"/>
          <w:sz w:val="21"/>
          <w:szCs w:val="21"/>
          <w:shd w:val="clear" w:color="auto" w:fill="F0F9FF"/>
        </w:rPr>
        <w:t>AKIAZUIYUZBLDNC4LXVI</w:t>
      </w:r>
    </w:p>
    <w:p w14:paraId="25AB00C5" w14:textId="2B5C9FC0" w:rsidR="00C572B6" w:rsidRDefault="00C572B6" w:rsidP="00567156">
      <w:pPr>
        <w:rPr>
          <w:rFonts w:ascii="Arial" w:hAnsi="Arial" w:cs="Arial"/>
          <w:color w:val="444444"/>
          <w:sz w:val="21"/>
          <w:szCs w:val="21"/>
          <w:shd w:val="clear" w:color="auto" w:fill="F0F9FF"/>
        </w:rPr>
      </w:pPr>
      <w:r>
        <w:rPr>
          <w:lang w:val="fr-FR"/>
        </w:rPr>
        <w:t xml:space="preserve">Access Key : </w:t>
      </w:r>
      <w:r>
        <w:rPr>
          <w:rFonts w:ascii="Arial" w:hAnsi="Arial" w:cs="Arial"/>
          <w:color w:val="444444"/>
          <w:sz w:val="21"/>
          <w:szCs w:val="21"/>
          <w:shd w:val="clear" w:color="auto" w:fill="F0F9FF"/>
        </w:rPr>
        <w:t>5+k1/3wK5EyWclbRFNj2rdKJuXgqgl2mKl234lEh</w:t>
      </w:r>
      <w:r>
        <w:rPr>
          <w:rFonts w:ascii="Arial" w:hAnsi="Arial" w:cs="Arial"/>
          <w:color w:val="444444"/>
          <w:sz w:val="21"/>
          <w:szCs w:val="21"/>
          <w:shd w:val="clear" w:color="auto" w:fill="F0F9FF"/>
        </w:rPr>
        <w:t xml:space="preserve"> </w:t>
      </w:r>
    </w:p>
    <w:p w14:paraId="1B694119" w14:textId="4271383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lastRenderedPageBreak/>
        <w:t>DB instance udacity-12</w:t>
      </w:r>
    </w:p>
    <w:p w14:paraId="0C86B2E2" w14:textId="76F77BC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username: </w:t>
      </w:r>
      <w:r w:rsidRPr="00BF099B">
        <w:rPr>
          <w:rFonts w:ascii="Arial" w:hAnsi="Arial" w:cs="Arial"/>
          <w:color w:val="444444"/>
          <w:sz w:val="21"/>
          <w:szCs w:val="21"/>
          <w:shd w:val="clear" w:color="auto" w:fill="F0F9FF"/>
        </w:rPr>
        <w:t>udacity</w:t>
      </w:r>
    </w:p>
    <w:p w14:paraId="0F54CDB3" w14:textId="19BF1901"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passwd: Udacity2020*</w:t>
      </w:r>
    </w:p>
    <w:p w14:paraId="532EE9BE" w14:textId="66F34B54" w:rsidR="00906DB2" w:rsidRDefault="00906DB2"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host: </w:t>
      </w:r>
      <w:r w:rsidRPr="00906DB2">
        <w:rPr>
          <w:rFonts w:ascii="Arial" w:hAnsi="Arial" w:cs="Arial"/>
          <w:color w:val="444444"/>
          <w:sz w:val="21"/>
          <w:szCs w:val="21"/>
          <w:shd w:val="clear" w:color="auto" w:fill="F0F9FF"/>
        </w:rPr>
        <w:t>udacity-12.cwbrjsrjtfyl.us-east-2.rds.amazonaws.com</w:t>
      </w:r>
    </w:p>
    <w:p w14:paraId="3CA24C56" w14:textId="39574800" w:rsidR="002662F4" w:rsidRDefault="002662F4" w:rsidP="00567156">
      <w:pPr>
        <w:rPr>
          <w:rFonts w:ascii="Arial" w:hAnsi="Arial" w:cs="Arial"/>
          <w:color w:val="444444"/>
          <w:sz w:val="21"/>
          <w:szCs w:val="21"/>
          <w:shd w:val="clear" w:color="auto" w:fill="F0F9FF"/>
        </w:rPr>
      </w:pPr>
    </w:p>
    <w:p w14:paraId="6471E9C9" w14:textId="57E0A1A9" w:rsidR="002662F4" w:rsidRPr="00906DB2" w:rsidRDefault="002662F4" w:rsidP="00567156">
      <w:r>
        <w:rPr>
          <w:rFonts w:ascii="Arial" w:hAnsi="Arial" w:cs="Arial"/>
          <w:color w:val="444444"/>
          <w:sz w:val="21"/>
          <w:szCs w:val="21"/>
          <w:shd w:val="clear" w:color="auto" w:fill="F0F9FF"/>
        </w:rPr>
        <w:t xml:space="preserve">initial DB name: </w:t>
      </w:r>
      <w:r w:rsidRPr="002662F4">
        <w:rPr>
          <w:rFonts w:ascii="Arial" w:hAnsi="Arial" w:cs="Arial"/>
          <w:color w:val="444444"/>
          <w:sz w:val="21"/>
          <w:szCs w:val="21"/>
          <w:shd w:val="clear" w:color="auto" w:fill="F0F9FF"/>
        </w:rPr>
        <w:t>udacitydb</w:t>
      </w:r>
    </w:p>
    <w:p w14:paraId="21DB9CE9" w14:textId="77777777" w:rsidR="00DA337A" w:rsidRPr="00906DB2" w:rsidRDefault="00DA337A" w:rsidP="00567156"/>
    <w:p w14:paraId="191D5695" w14:textId="648604F9" w:rsidR="00F417CF" w:rsidRPr="00906DB2" w:rsidRDefault="00F417CF" w:rsidP="00567156"/>
    <w:p w14:paraId="0479A92A" w14:textId="77777777" w:rsidR="00CC3DB1" w:rsidRPr="00906DB2" w:rsidRDefault="00CC3DB1" w:rsidP="00567156"/>
    <w:p w14:paraId="65609140" w14:textId="77777777" w:rsidR="00E62142" w:rsidRPr="00906DB2" w:rsidRDefault="00E62142"/>
    <w:sectPr w:rsidR="00E62142" w:rsidRPr="00906D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1723A4"/>
    <w:rsid w:val="00233201"/>
    <w:rsid w:val="00265D23"/>
    <w:rsid w:val="002662F4"/>
    <w:rsid w:val="0035569E"/>
    <w:rsid w:val="00380411"/>
    <w:rsid w:val="00411A3A"/>
    <w:rsid w:val="004916CD"/>
    <w:rsid w:val="004F4964"/>
    <w:rsid w:val="00556B17"/>
    <w:rsid w:val="00567156"/>
    <w:rsid w:val="006C3B93"/>
    <w:rsid w:val="00865262"/>
    <w:rsid w:val="00906DB2"/>
    <w:rsid w:val="00914056"/>
    <w:rsid w:val="009E462E"/>
    <w:rsid w:val="00A13439"/>
    <w:rsid w:val="00A465ED"/>
    <w:rsid w:val="00BF099B"/>
    <w:rsid w:val="00C572B6"/>
    <w:rsid w:val="00CC3DB1"/>
    <w:rsid w:val="00CC4579"/>
    <w:rsid w:val="00D96099"/>
    <w:rsid w:val="00DA337A"/>
    <w:rsid w:val="00E62142"/>
    <w:rsid w:val="00F22DAB"/>
    <w:rsid w:val="00F417CF"/>
    <w:rsid w:val="00FD4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 w:type="character" w:styleId="Lienhypertexte">
    <w:name w:val="Hyperlink"/>
    <w:basedOn w:val="Policepardfaut"/>
    <w:uiPriority w:val="99"/>
    <w:semiHidden/>
    <w:unhideWhenUsed/>
    <w:rsid w:val="004F49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662013528150.signin.aws.amazon.com/console"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11</TotalTime>
  <Pages>10</Pages>
  <Words>466</Words>
  <Characters>2657</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7</cp:revision>
  <dcterms:created xsi:type="dcterms:W3CDTF">2020-06-26T07:14:00Z</dcterms:created>
  <dcterms:modified xsi:type="dcterms:W3CDTF">2020-08-03T09:54:00Z</dcterms:modified>
</cp:coreProperties>
</file>